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BEB03EE" w:rsidR="007E3880" w:rsidRDefault="007E3880" w:rsidP="007E3880">
      <w:pPr>
        <w:pStyle w:val="Answersubsection"/>
      </w:pPr>
      <w:r>
        <w:t>{{ landlord_doc_name | capitalize  }} did not properly terminate my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§ 247.3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60F1DFC4" w14:textId="46A443B1" w:rsidR="00CA1B8D" w:rsidRDefault="00CA1B8D" w:rsidP="00625EBD">
      <w:pPr>
        <w:pStyle w:val="ListParagraph"/>
      </w:pPr>
      <w:r>
        <w:t>My landlord discriminated against me because of my {{ protected_classes.true_values() }}.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3A5EF1B7" w:rsidR="00CA1B8D" w:rsidRDefault="00CA1B8D" w:rsidP="00625EBD">
      <w:pPr>
        <w:pStyle w:val="ListParagraph"/>
      </w:pPr>
      <w:r>
        <w:t>I have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44ACC46A" w:rsidR="00D17805" w:rsidRDefault="00D17805" w:rsidP="00625EBD">
      <w:pPr>
        <w:pStyle w:val="ListParagraph"/>
      </w:pPr>
      <w:r>
        <w:t>My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t>{%p endif %}</w:t>
      </w:r>
    </w:p>
    <w:p w14:paraId="2C584374" w14:textId="497489F6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</w:t>
      </w:r>
      <w:r w:rsidR="000A4BE0">
        <w:t xml:space="preserve"> If the landlord grants my request, it would allow me to stay in my housing.</w:t>
      </w:r>
    </w:p>
    <w:p w14:paraId="08C1C02B" w14:textId="5D339960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220F0D6E" w:rsidR="00D17805" w:rsidRDefault="00D17805" w:rsidP="000A4BE0">
      <w:pPr>
        <w:pStyle w:val="ListParagraph"/>
      </w:pPr>
      <w:r>
        <w:t>My request</w:t>
      </w:r>
      <w:r w:rsidR="000A4BE0">
        <w:t xml:space="preserve"> would help me stay in my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t>My landlord's failure to accommodate my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79FE0783" w:rsidR="000A4BE0" w:rsidRDefault="000A4BE0" w:rsidP="00625EBD">
      <w:pPr>
        <w:pStyle w:val="ListParagraph"/>
      </w:pPr>
      <w:r>
        <w:t>This answer is my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77777777" w:rsidR="000A4BE0" w:rsidRDefault="000A4BE0" w:rsidP="000A4BE0">
      <w:pPr>
        <w:pStyle w:val="ListParagraph"/>
      </w:pPr>
      <w:r>
        <w:t>My request would help me stay in my housing because: {{ fix_punctuation(</w:t>
      </w:r>
      <w:r w:rsidRPr="000A4BE0">
        <w:t>tenant_accommodation_description</w:t>
      </w:r>
      <w:r>
        <w:t>) }}</w:t>
      </w:r>
    </w:p>
    <w:p w14:paraId="63F61298" w14:textId="07415D36" w:rsidR="000A4BE0" w:rsidRDefault="000A4BE0" w:rsidP="000A4BE0">
      <w:pPr>
        <w:pStyle w:val="ListParagraph"/>
      </w:pPr>
      <w:r>
        <w:t>{%p endif %}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7989D6AC" w:rsidR="00887BCC" w:rsidRDefault="00887BCC" w:rsidP="00887BCC">
      <w:pPr>
        <w:pStyle w:val="Answersubsection"/>
      </w:pPr>
      <w:r>
        <w:t xml:space="preserve">I </w:t>
      </w:r>
      <w:r w:rsidR="008C54E5">
        <w:t xml:space="preserve">have a defense </w:t>
      </w:r>
      <w:r>
        <w:t xml:space="preserve">under the provisions of the Violence Against Women Act, </w:t>
      </w:r>
      <w:r w:rsidRPr="00887BCC">
        <w:t xml:space="preserve">34 U.S.C. </w:t>
      </w:r>
      <w:r>
        <w:t xml:space="preserve">§ </w:t>
      </w:r>
      <w:r w:rsidRPr="00887BCC">
        <w:t>12491, et seq.</w:t>
      </w:r>
    </w:p>
    <w:p w14:paraId="7CF49643" w14:textId="33A2B597" w:rsidR="00887BCC" w:rsidRDefault="002E394D" w:rsidP="00625EBD">
      <w:pPr>
        <w:pStyle w:val="ListParagraph"/>
      </w:pPr>
      <w:r>
        <w:t>I live in federally subsidized housing that is covered by the Violence Against Women Act. The kind of housing I have is: {{</w:t>
      </w:r>
      <w:r w:rsidRPr="002E394D">
        <w:t>subsidized_housing_text</w:t>
      </w:r>
      <w:r>
        <w:t>[</w:t>
      </w:r>
      <w:r w:rsidRPr="002E394D">
        <w:t>subsidized_housing_type</w:t>
      </w:r>
      <w:r>
        <w:t>] }}.</w:t>
      </w:r>
    </w:p>
    <w:p w14:paraId="041D3A5A" w14:textId="3127EE0C" w:rsidR="002E394D" w:rsidRDefault="002E394D" w:rsidP="00625EBD">
      <w:pPr>
        <w:pStyle w:val="ListParagraph"/>
      </w:pPr>
      <w:r>
        <w:t>I am a survivor of domestic violence.</w:t>
      </w:r>
    </w:p>
    <w:p w14:paraId="63E4033F" w14:textId="25DD63D6" w:rsidR="002E394D" w:rsidRDefault="002E394D" w:rsidP="00625EBD">
      <w:pPr>
        <w:pStyle w:val="ListParagraph"/>
      </w:pPr>
      <w:r>
        <w:t>I am being evicted because of the circumstances of the domestic violence or the abuse committed against me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29C3CCEC" w:rsidR="00D34AD1" w:rsidRPr="00337B29" w:rsidRDefault="0028AC26" w:rsidP="00625EBD">
      <w:pPr>
        <w:pStyle w:val="ListParagraph"/>
      </w:pPr>
      <w:bookmarkStart w:id="0" w:name="_GoBack"/>
      <w:bookmarkEnd w:id="0"/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625EBD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625EBD">
      <w:pPr>
        <w:pStyle w:val="ListParagraph"/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625EBD">
      <w:pPr>
        <w:pStyle w:val="ListParagraph"/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625EBD">
      <w:pPr>
        <w:pStyle w:val="ListParagraph"/>
      </w:pPr>
      <w:r w:rsidRPr="00337B29">
        <w:t>{%p if not petition_states_rent_amount %}</w:t>
      </w:r>
    </w:p>
    <w:p w14:paraId="34856781" w14:textId="77777777" w:rsidR="00F721E3" w:rsidRDefault="4439DBD5" w:rsidP="00625EBD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625EBD">
      <w:pPr>
        <w:pStyle w:val="ListParagraph"/>
      </w:pPr>
      <w:r w:rsidRPr="00337B29">
        <w:t>{%p endif %}</w:t>
      </w:r>
    </w:p>
    <w:p w14:paraId="30510D47" w14:textId="77777777" w:rsidR="00F721E3" w:rsidRDefault="3FC89C65" w:rsidP="00625EBD">
      <w:pPr>
        <w:pStyle w:val="ListParagraph"/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625EBD">
      <w:pPr>
        <w:pStyle w:val="ListParagraph"/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625EBD">
      <w:pPr>
        <w:pStyle w:val="ListParagraph"/>
      </w:pPr>
      <w:r w:rsidRPr="00337B29">
        <w:t>{%p endif %}</w:t>
      </w:r>
    </w:p>
    <w:p w14:paraId="2C429E9E" w14:textId="68E4B83D" w:rsidR="00F721E3" w:rsidRDefault="7D7255CC" w:rsidP="00625EBD">
      <w:pPr>
        <w:pStyle w:val="ListParagraph"/>
      </w:pPr>
      <w:r w:rsidRPr="00337B29"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625EBD">
      <w:pPr>
        <w:pStyle w:val="ListParagraph"/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625EBD">
      <w:pPr>
        <w:pStyle w:val="ListParagraph"/>
      </w:pPr>
      <w:r w:rsidRPr="00337B29">
        <w:t>{%p endif %}</w:t>
      </w:r>
    </w:p>
    <w:p w14:paraId="133957AB" w14:textId="77777777" w:rsidR="007A4636" w:rsidRDefault="61FFF8D3" w:rsidP="00625EBD">
      <w:pPr>
        <w:pStyle w:val="ListParagraph"/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625EBD">
      <w:pPr>
        <w:pStyle w:val="ListParagraph"/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625EBD">
      <w:pPr>
        <w:pStyle w:val="ListParagraph"/>
      </w:pPr>
      <w:r w:rsidRPr="00337B29">
        <w:t>{%p endif %}</w:t>
      </w:r>
    </w:p>
    <w:p w14:paraId="1F717952" w14:textId="77777777" w:rsidR="007A4636" w:rsidRDefault="15999259" w:rsidP="00625EBD">
      <w:pPr>
        <w:pStyle w:val="ListParagraph"/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625EBD">
      <w:pPr>
        <w:pStyle w:val="ListParagraph"/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625EBD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625EBD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337B29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625EBD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625EBD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3CB203CC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 xml:space="preserve"> 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625EBD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625EBD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91426" w14:textId="77777777" w:rsidR="002D522B" w:rsidRDefault="002D522B" w:rsidP="00D74A54">
      <w:r>
        <w:separator/>
      </w:r>
    </w:p>
  </w:endnote>
  <w:endnote w:type="continuationSeparator" w:id="0">
    <w:p w14:paraId="21CD3AE2" w14:textId="77777777" w:rsidR="002D522B" w:rsidRDefault="002D522B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36FFE" w14:textId="0D1ACE23" w:rsidR="005C6B77" w:rsidRPr="00DF4AF6" w:rsidRDefault="002F476C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6C108" w14:textId="77777777" w:rsidR="002D522B" w:rsidRDefault="002D522B" w:rsidP="00D74A54">
      <w:r>
        <w:separator/>
      </w:r>
    </w:p>
  </w:footnote>
  <w:footnote w:type="continuationSeparator" w:id="0">
    <w:p w14:paraId="12539D73" w14:textId="77777777" w:rsidR="002D522B" w:rsidRDefault="002D522B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removePersonalInformation/>
  <w:removeDateAndTim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90C71"/>
    <w:rsid w:val="00092638"/>
    <w:rsid w:val="00097BA1"/>
    <w:rsid w:val="000A4BE0"/>
    <w:rsid w:val="000B53CA"/>
    <w:rsid w:val="000E0BEE"/>
    <w:rsid w:val="000E68C9"/>
    <w:rsid w:val="000F35E1"/>
    <w:rsid w:val="000F43C4"/>
    <w:rsid w:val="000F5E17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A1B8D"/>
    <w:rsid w:val="00CC1757"/>
    <w:rsid w:val="00CC68CC"/>
    <w:rsid w:val="00CD38B8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E30DF-BD7F-4A1C-9113-3EB6A2A20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6</Words>
  <Characters>1371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7-01T00:15:00Z</dcterms:created>
  <dcterms:modified xsi:type="dcterms:W3CDTF">2023-09-22T15:57:00Z</dcterms:modified>
</cp:coreProperties>
</file>